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文獻清單-匯出"/>
    <w:p>
      <w:pPr>
        <w:pStyle w:val="Heading1"/>
      </w:pPr>
      <w:r>
        <w:rPr>
          <w:rFonts w:hint="eastAsia"/>
        </w:rPr>
        <w:t xml:space="preserve">文獻清單</w:t>
      </w:r>
      <w:r>
        <w:t xml:space="preserve"> </w:t>
      </w:r>
      <w:r>
        <w:rPr>
          <w:rFonts w:hint="eastAsia"/>
        </w:rPr>
        <w:t xml:space="preserve">匯出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產出時間：2025-10-23</w:t>
      </w:r>
      <w:r>
        <w:t xml:space="preserve"> 17:23:58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排序方式：作者筆畫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條目總數：139</w:t>
      </w:r>
    </w:p>
    <w:bookmarkStart w:id="20" w:name="條目清單"/>
    <w:p>
      <w:pPr>
        <w:pStyle w:val="Heading2"/>
      </w:pPr>
      <w:r>
        <w:rPr>
          <w:rFonts w:hint="eastAsia"/>
        </w:rPr>
        <w:t xml:space="preserve">條目清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王成裕，開狀銀行兌付的期限與信用狀申請人救濟的權利，法源法律網，2023年12月24日，https://www.lawbank.com.tw/treatise/dt_article.aspx?AID=D000024339（最後瀏覽日：2025年10月23日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王志誠，日本金融資產證券化之法制架構與啟發－兼論我國金融資產證券化之立法取向，國立中正大學法學集刊，第5期，207-261頁，2001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王志誠，特殊目的公司與投資人之保護機制，月旦法學雜誌，第88期，133-150頁，2002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王志誠，商事法實務導讀（最高法院100年度台簡上字第44號民事裁定等4則裁判之說明），台灣法學雜誌，第192期，144-155頁，2012年01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王志誠，出借牌照投標與越權代行簽發票據－評最高法院一○○年度台簡上字第四四號民事判決，月旦裁判時報，第16期，40-47頁，2012年08月01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王志誠，金融業遵法經營之嚴峻考驗－實質關係人之認定標準，月旦民商法雜誌，第66期，5-30頁，2019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王勁力，論稅捐稽徵法第41條逃漏稅捐罪之追訴與裁罰（下），稅務旬刊，第1995期，42-44頁，2007年02月28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王勁力，論租稅犯罪之刑罰制裁，租稅正義與人權保障：葛克昌教授祝壽論文集，新學林出版股份有限公司，2016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王韻茹，從環保案件談行政罰法第27條的時效制度，月旦法學雜誌，第357期，25-35頁，2025年0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朱敏賢，政府採購暨其防弊之刑事規制－以司法實務之判決分析為中心，法學叢刊，第63卷第4期，71-105頁，2018年10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邱羽凡、張文祈，數位控制模式下之平台外送員從屬性認定－以歐盟及其會員國近期發展為參考，臺北大學法學論叢，第128期，89-179頁，2023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邱羽凡，何謂勞務承攬？從承攬契約之要素檢討勞務契約類型區別標準，國立中正大學法學集刊，第84期，187-242頁，2024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吳志正，醫療契約論，私立東吳大學法律學系碩士，2005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吳志正，醫療契約之當事人，醫事法學，第13卷第3-4期，41-61頁，2005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吳秀明，從行政法院判決看適用公平交易法第25條之共通原則與問題，公平交易季刊，第29卷第3期，65-118頁，2021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吳秀玲，醫師法之缺失評析，中正財經法學，第22期，187-279頁，2021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吳志強(WuChih-Chiang)，經濟刑法之背信罪與特別背信罪的再建構，國立臺灣大學法律學研究所碩士，2011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呂秉翰，各國保全人員值勤規範之比較分析，警政論叢，第8期，127-153頁，2008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李咸亨，論建築師及技師牌照租借問題，律師雜誌，第262期，21-26頁，2001年07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李彬山，營造借牌衍生課稅問題之探討，稅務旬刊，第1599期，11-12頁，1996年02月29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巫淑貞，我國政府採購法構造特色以及政風監督結構上優勢與限制（二），法務通訊，第2932期，3-5頁，2018年12月14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李進榮，公務員收取回扣與收受賄賂之區別，法學叢刊，第69卷第3期，49-72頁，2024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余萬能，藥師調劑處方跨行政區交付藥品行為之適法性，月旦醫事法報告，第61期，129-146頁，2021年1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吳燁，智能投顧：類型化及規制邏輯，月旦民商法雜誌，第61期，47-61頁，2018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沈龍安，從《幼兒教育及照顧法》論述幼托整合政策之實施現況，學校行政，第101期，185-200頁，2016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李禮仲，會計師紀律懲戒問題之探討，月旦會計實務研究，第26期，50-57頁，2020年0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周佳宥，不良廠商之認定及其救濟程序，法令月刊，第65卷第7期，95-112頁，2014年07月01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旺根，地政士！Whoareyou？兼談地政士法執行疑義之我見（二），現代地政，第22卷第7期，16-19頁，2002年07月01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旺根，論日本租賃住宅管理業法之立法對我國之啟發－以日本租賃住宅市場發展現狀及法制規範為中心，月旦法學雜誌，第331期，216-235頁，2022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明鏘，工程與法律教學研究之科際整合：以臺大小巨蛋判決為例，國立臺灣大學法學論叢，第38卷第3期，109-171頁，2009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冠亨，在公平與公益之間抉擇？論政府採購法第50條第2項「反不符公共利益」之判斷要素，中律會訊，第24卷第4期，59-66頁，2023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家祺，政府採購程序中『沒收及追繳押標金』之法律屬性及時效探討，真理財經法學，第11期，71-104頁，2013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家祺，依嗣後增訂之政府採購法第87條第5項追繳押標金之合法性－評最高行政法院105年3月決議及行政院工程會工程企字第89000318號函釋，月旦裁判時報，第54期，11-20頁，2016年12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家祺，政府採購法停權事由競合與行政罰法之適用，科技法學論叢，第13期，27-71頁，2018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家祺，公法上裁處權時效之探討－以政府採購借牌投標之停權處分為中心，行政罰法與相鄰行政法關係，元照出版公司，2021年0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鈺雄，刑事類實務導讀（最高法院103年度台上字第516號刑事判決等20則裁判之說明），台灣法學雜誌，第249期，191-199頁，2014年06月01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鈺雄，刑事類實務導讀（最高法院103年度台上字第4231號刑事判決等14則裁判之說明），台灣法學雜誌，第269期，145-152頁，2015年04月01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鈺雄、王士帆，實務法學：刑法類（最高法院106年度台非字第252號刑事判決等20則裁判之說明），月旦裁判時報，第71期，63-80頁，2018年05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翰緯，簡介近期實務就政府採購法「借牌圍標」行為之判斷，萬國法律，第252期，46-53頁，2023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施茂林，當前政風核心工作－展現存在價值、再創績效高峰（二），法務通訊，第2303期，3-7頁，2006年08月24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侯英泠，醫院人力外包業務案：從臺灣桃園地院111年度醫字第8號民事判決看醫療機構人力外包之組織義務，月旦醫事法報告，第91期，50-72頁，2024年05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洪家殷，論行政罰之禁止錯誤－以行政罰法第8條之評析為中心條，東吳法律學報，第20卷第4期，1-51頁，2009年04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洪家殷，論行政罰之禁止錯誤－以行政罰法第8條之評析為中心，東吳公法論叢，第3期，3-68頁，2010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洪家殷，從行政罰之本質探討通知違約廠商刊登政府採購公報之性質，法學叢刊，第59卷第4期，37-62頁，2014年10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柯格鐘，稅捐規避及其相關聯概念之辨正，月旦財經法雜誌，第19期，67-101頁，2009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柯格鐘，行為罰、漏稅罰與逃漏稅捐罪－評司法院大法官釋字第五○三號解釋，月旦裁判時報，第6期，14-25頁，2010年12月01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柯格鐘，營業稅法上取得非實際交易對象發票之課稅問題－評析行政法院87年7月份第一次庭長評事聯席會議決議，東吳公法論叢，第6期，133-157頁，2013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洪偉修，論詐術圍標罪之可罰性界限，月旦裁判時報，第85期，85-97頁，2019年07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文宗，營造業借牌問題及其課徵營業稅之探討，稅務旬刊，第1695期，13-15頁，1998年10月31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郭仁建，中國大陸兩會後智慧財產權的發展簡介，雙週專利電子報，第190期，2018年04月12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立夫，土地法實務導讀（最高行政法院105年度判字第479號判決等2則裁判之說明），台灣法學雜誌，第306期，125-134頁，2016年10月28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汝吟，建築師法第十九條連帶責任之性質與實務爭議，2021東吳工程法學論叢，東吳大學法學院，2021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唐克光，從公平競爭觀點探討機關對廠商過去履行經驗及實績之評分，公平交易季刊，第18卷第1期，125-154頁，2010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志龍，建築借牌問題與刑事責任，律師雜誌，第262期，12-20頁，2001年07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忠五，2011年民事法發展回顧，國立臺灣大學法學論叢，第41卷特刊，1439-1499頁，2012年1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忠五，民事類實務導讀（最高法院100年度台上字第1808號民事判決等3則裁判之說明），台灣法學雜誌，第198期，138-147頁，2012年04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忠五，工程借牌承包的表見代理問題－最高法院100年度台上字第1827號判決評釋，台灣法學雜誌，第199期，38-49頁，2012年05月01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忠五，民事類實務導讀（最高法院100年度台上字第2155號民事判決等12則裁判之說明），台灣法學雜誌，第202期，149-160頁，2012年06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忠五，2015年民事法發展回顧，國立臺灣大學法學論叢，第45卷特刊，1493-1566頁，2016年1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忠五，民事類實務導讀（最高法院103年度台上字第2120號民事判決等8則裁判之說明），台灣法學雜誌，第270期，111-128頁，2015年04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忠五，民事類實務導讀（最高法院104年度台上字第1447號民事判決等8則裁判之說明），台灣法學雜誌，第289期，147-157頁，2016年02月14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忠五，民事類實務導讀（最高法院104年度台上字第2006號民事判決等15則裁判之說明），台灣法學雜誌，第294期，166-182頁，2016年04月28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忠五，論表見代理成立上本人之可歸責性－最高法院110年度台上字第2767號判決簡析，台灣法律人，第24期，148-161頁，2023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建元，不動產經紀業管理條例之回顧與前瞻：理想與現實的落差，不動產研究，2024年第3期，24-33頁，2024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莊郁沁，藥師執業處所限制之放寬，理律法律雜誌雙月刊，102年9月號，3-4頁，2013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旺聖，析論都市更新「權利變換」之財產權歸屬秩序－從「法秩序一致性」之法學方法出發，成大法學，第47期，109-206頁，2024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明興，論政府採購法借牌投標停權爭議，國立中正大學法律學系碩士在職專班碩士，2023年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明燦，我國不動產估價師執業及懲戒相關法律問題分析，台灣環境與土地法學雜誌，第12期，93-108頁，2014年10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衍任，營建業借牌營運及其於營業稅法上之違章行為，國立臺灣大學法律學研究所碩士，2005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韋樵，會計是企業的語言專訪高雄市會計師公會理事長李春宗會計師，高雄律師會訊，第113-04～06期，123-131頁，2024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實質課稅原則裁判之研討，東吳公法論叢，第2期，135-194頁，2008年1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推計課稅之研討，台灣法學雜誌，公法特刊，195-215頁，2010年08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營業稅法上課稅主體及逃漏稅之認定問題探討－評析最高行政法院九十八年度判字第一○六一號判決，月旦法學雜誌，第189期，209-239頁，2011年01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加值型營業稅之「所漏稅額」之計算－釋字第660號解釋評析，東吳公法論叢，第4期，3-39頁，2011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稅務行政爭訟舉證責任相關問題探討，當代財政，第13期，25-57頁，2012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營業稅法之罰則體系（下），植根雜誌，第29卷第8期，298-320頁，2013年08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營業稅法之罰則體系（上），植根雜誌，第31卷第7期，260-280頁，2015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稅法的融合理論，植根雜誌，第32卷第8期，293-324頁，2016年08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從私法自治權之保障，談稅法對於私法秩序之融合原則，稅務旬刊，第2366期，7-15頁，2017年06月20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稅法上借牌營業課稅問題之探討－從體系正義觀點出發，東吳法律學報，第35卷第3期，1-37頁，2024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徐婉寧，論違法解僱下僱用人之受領遲延責任與危險負擔法理之交錯：以解析我國實務見解及與日本法之比較為中心，國立臺灣大學法學論叢，第46卷第1期，87-133頁，2017年03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聰富，醫療法：第二講醫師的行政管制（上），月旦法學教室，第66期，68-80頁，2008年04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櫻琴，營業管制判決之研究，中原財經法學，第2期，115-146頁，1996年10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櫻琴，尋找一把公共利益的尺－採購爭議行政裁判之評析，二十一世紀公法學的新課題－城仲模教授古稀祝壽論文集Ⅲ.行政法各論篇，新學林出版股份有限公司，2008年10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張雨新，不動產估價師借牌懲戒時效之研究，土地問題研究季刊，第15卷第4期，86-90頁，2016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張祐齊，業必歸會下強制會員制之研究，私立天主教輔仁大學法律學系博士，2021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張南薰、黃立，政府採購法上認定不良廠商及追繳押標金之時效及其起算問題，月旦法學雜誌，第223期，159-173頁，2013年11月0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張清讚，談借牌建商進項稅額扣抵之合理性，稅務旬刊，第1629期，10-12頁，1996年12月31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張清讚，由所謂建設公司借牌營造談愛心辦稅，稅務旬刊，第1682期，7-11頁，1998年06月20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張清讚，論取得借牌營造發票不得盈虧互抵之爭議（上），稅務旬刊，第1735期，7-10頁，1999年12月10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張清讚，論取得借牌營造發票不得盈虧互抵之爭議（下），稅務旬刊，第1736期，15-19頁，1999年12月20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張鈺光，我國物業管理法制的現況與發展，南臺財經法學，第5期，1-36頁，2019年08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張靖慈、王俊傑、陳誌泓、范瑞華、喻台生、高文婷、廖文山、陳一銘、張嘉真，萬國法律基金會於2023年12月18日舉辦「建築業的未來趨勢與風險管理」研討會紀實，萬國法律，第254期，1-32頁，2024年04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張麗卿，公平交易法第24條之法理分析與實務運用，公平交易季刊，第15卷第4期，45-94頁，2007年10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黃士軒，關於公務員不正行使影響力行為之我國刑事規制現況的檢驗－今後立法論的準備作業，刑事政策與犯罪防治研究專刊，第24期，45-114頁，2020年04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黃俊杰，加值型營業稅非形式階段課稅－以合作店及供應商之經營模式為例，稅務旬刊，第2128期，15-21頁，2010年11月10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黃俊杰，階段課稅之營業稅法問題，月旦財經法雜誌，第24期，125-154頁，2011年03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黃健彰，不動產借名登記契約有效性的檢討，國立中正大學法學集刊，第64期，55-130頁，2019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稅務論壇社論，建築公司借牌問題，稅務論壇，第716期，3頁，1998年01月10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黃源浩，論進項稅額扣抵權之成立及行使，月旦法學雜誌，第140期，91-115頁，2006年12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黃榮堅，從個別化公務員概念看政府採購中的公務員身分－評最高法院九十七年度台上字第四八一三號等判決，月旦法學雜誌，第172期，287-300頁，2009年08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楊廼軒，論美國刑事定罪後附帶效果法制對我國之啟示，輔仁法學，第61期，265-359頁，2021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詹森林，《臺大法學論叢》與臺灣民法說、實務及立法之發展，國立臺灣大學法學論叢，第40卷特刊，1595-1624頁，2011年10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鄭文中，從擴張解釋看職務收賄罪之實見，南臺財經法學，第8期，71-108頁，2022年0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志方，論風險之因應法制：以維冠金龍大樓倒塌案為例，法源法律網，2016年04月30日，https://www.lawbank.com.tw/treatise/dt_article.aspx?AID=D000023598（最後瀏覽日：2025年10月23日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志方，台南維冠金龍大樓倒塌事件之因果關係論，法源法律網，2016年06月04日，https://www.lawbank.com.tw/treatise/dt_article.aspx?AID=D000023610（最後瀏覽日：2025年10月23日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志方，論時空法則下之因果關係，法源法律網，2016年08月04日，https://www.lawbank.com.tw/treatise/dt_article.aspx?AID=D000023623（最後瀏覽日：2025年10月23日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志方，論公法與私法請求權之競合－以太魯閣號事故為例，法源法律網，2021年05月04日，https://www.lawbank.com.tw/treatise/dt_article.aspx?AID=D000023968（最後瀏覽日：2025年10月23日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志方，論公法與私法請求權之競合－以太魯閣號與類似事故為例，110年府城法學論壇，2021年09月2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志揚，論建造執照結構審查與施工勘驗之國家管制義務－從集合住宅於1999集集地震震損案例談起，私立天主教輔仁大學法律學研究所碩士，2007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志揚，建築結構安全三級品管最後一道防線〜（一）－日本建造執照結構審查與施工勘驗制度介析，現代營建，第330期，50-71頁，2007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志揚，建築結構安全三級品管最後一道防線〜（二）－日本建造執照結構審查與施工勘驗制度介析，現代營建，第331期，37-60頁，2007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志揚，社論／律師界應關懷「瑕疵住宅」的預防與救濟！，全國律師，第13卷第10期，2-7頁，2009年10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旻耿，禁止不動產估價師設立分事務所的合憲性－兼評司法院大法官釋字第809號解釋（下），土地問題研究季刊，第22卷第4期，104-115頁，2023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鄧湘全，政府採購之陪標刑責解析，月旦律評，第14期，125-133頁，2023年05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震榮、余修智，由公共危害概念論行為與制裁之立法裁量及法實踐，軍法專刊，第67卷第2期，45-74頁，2021年04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管靜怡，掛名負責醫師與密醫連帶賠償案：借牌診所負責醫師責任，月旦醫事法報告，第62期，70-89頁，2021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劉乙儀，臺灣幼兒園園長分布式領導之困境與展望，學校行政，第95期，61-80頁，2015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劉孔中、薛景文，仿冒表徵及欺罔或顯失公平行為之執法檢討與展望，公平交易季刊，第21卷第1期，67-107頁，2013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劉邦繡，刑事類實務導讀（最高法院109年度台上字第4667號刑事判決等15則裁判之說明），台灣法學雜誌，第405期，199-213頁，2020年12月14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劉邦繡，論追加起訴與被告受迅速審判權－最高法院104年度台上字第2269號判決析義，當代法律，創刊號，100-111頁，2022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劉建宏，稅捐爭訟實務上之「重審復查決定」－一○三年台財訴字第一○三一三九四○五一○號訴願決定評析，月旦裁判時報，第45期，5-8頁，2016年03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劉連煜，解任集團企業內分子公司董事訴訟的錯綜複雜法律問題－從臺灣臺北地方法院107年度金字第20號民事判決談起，台灣法學雜誌，第416期，95-122頁，2021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編輯部，出借牌照投標與越權代行簽發票據？－評最高法院100年度台簡上字第44號民事判決，法觀人月刊，第184期，1-2頁，2013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盧世寧，屏東國立海洋生物博物館進口白鯨案稅捐爭議問題研究，月旦財經法雜誌，第18期，105-134頁，2009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盧世寧，論一人公司之稅法問題，全國律師，第20卷第3期，70-86頁，2016年03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蕭宏宜，借牌陪標行為的刑事責任問題，法學叢刊，第59卷第3期，47-66頁，2014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蕭宏宜，政府採購犯罪的實務脈動－聚焦瀆職行為，中律會訊，第18卷第1期，34-52頁，2015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謝在全，項目融資與債權質權，月旦民商法雜誌，第62期，72-88頁，2018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謝如媛，教授之家－過失概念的檢討，月旦法學雜誌，第188期，245-253頁，2010年12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謝哲勝，現行商品責任規範的檢討，臺北大學法學論叢，第87期，59-118頁，2013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戴銘昇，公司法講義第4冊（2025年7月版），2025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戴銘昇，公司法講義第1冊（2025年10月版），2025年10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戴銘昇，證券交易法講義第2冊（2025年10月版），2025年10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韓毓傑，聯合行為之研究－以行政院公平交易委員會之實踐為中心，育達學院學報，第11期，157-183頁，2006年05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簡秀如、楊子弘，專利侵權訴訟的裁判費，理律法律雜誌雙月刊，102年9月號，2-3頁，2013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蘇明通，政府採購之不法不當行為及其防治，律師雜誌，第249期，18-28頁，2000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蘇南、湯文章，兩岸公共工程的轉分包實務與相關規範之比較，財產法暨經濟法，第37期，107-170頁，2014年03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顧立雄，完善專業的養成與付出是營建安全的基石，律師雜誌，第262期，3-4頁，2001年07月15日。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09:23:59Z</dcterms:created>
  <dcterms:modified xsi:type="dcterms:W3CDTF">2025-10-23T09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